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B0BD51" w14:textId="77777777" w:rsidR="00AA3DE9" w:rsidRPr="00576372" w:rsidRDefault="00DD14AA">
      <w:pPr>
        <w:outlineLvl w:val="0"/>
        <w:rPr>
          <w:rFonts w:ascii="黑体" w:eastAsia="黑体" w:hAnsi="黑体" w:cs="Times New Roman"/>
          <w:sz w:val="32"/>
          <w:szCs w:val="32"/>
        </w:rPr>
      </w:pPr>
      <w:bookmarkStart w:id="0" w:name="_Hlk100156776"/>
      <w:r w:rsidRPr="00576372">
        <w:rPr>
          <w:rFonts w:ascii="黑体" w:eastAsia="黑体" w:hAnsi="黑体" w:cs="Times New Roman" w:hint="eastAsia"/>
          <w:sz w:val="32"/>
          <w:szCs w:val="32"/>
        </w:rPr>
        <w:t>附件</w:t>
      </w:r>
      <w:r w:rsidRPr="00576372">
        <w:rPr>
          <w:rFonts w:ascii="黑体" w:eastAsia="黑体" w:hAnsi="黑体" w:cs="Times New Roman"/>
          <w:sz w:val="32"/>
          <w:szCs w:val="32"/>
        </w:rPr>
        <w:t>4</w:t>
      </w:r>
    </w:p>
    <w:p w14:paraId="6D5BB5B3" w14:textId="77777777" w:rsidR="00AA3DE9" w:rsidRDefault="00AA3DE9">
      <w:pPr>
        <w:jc w:val="center"/>
        <w:rPr>
          <w:rFonts w:ascii="Times New Roman" w:eastAsia="华文中宋" w:hAnsi="Times New Roman" w:cs="Times New Roman"/>
          <w:sz w:val="28"/>
          <w:szCs w:val="28"/>
        </w:rPr>
      </w:pPr>
    </w:p>
    <w:p w14:paraId="725675BB" w14:textId="77777777" w:rsidR="00AA3DE9" w:rsidRDefault="00AA3DE9">
      <w:pPr>
        <w:widowControl/>
        <w:spacing w:line="560" w:lineRule="exact"/>
        <w:jc w:val="center"/>
        <w:rPr>
          <w:rFonts w:ascii="方正小标宋简体" w:eastAsia="方正小标宋简体" w:hAnsi="宋体" w:cs="宋体"/>
          <w:bCs/>
          <w:kern w:val="2"/>
          <w:sz w:val="44"/>
          <w:szCs w:val="44"/>
        </w:rPr>
      </w:pPr>
    </w:p>
    <w:p w14:paraId="79EF81BD" w14:textId="77777777" w:rsidR="00AA3DE9" w:rsidRDefault="00AA3DE9">
      <w:pPr>
        <w:widowControl/>
        <w:spacing w:line="560" w:lineRule="exact"/>
        <w:jc w:val="center"/>
        <w:rPr>
          <w:rFonts w:ascii="方正小标宋简体" w:eastAsia="方正小标宋简体" w:hAnsi="宋体" w:cs="宋体"/>
          <w:bCs/>
          <w:kern w:val="2"/>
          <w:sz w:val="44"/>
          <w:szCs w:val="44"/>
        </w:rPr>
      </w:pPr>
    </w:p>
    <w:p w14:paraId="745124C5" w14:textId="77777777" w:rsidR="00AA3DE9" w:rsidRDefault="00AA3DE9">
      <w:pPr>
        <w:jc w:val="center"/>
        <w:rPr>
          <w:rFonts w:ascii="Times New Roman" w:eastAsia="华文中宋" w:hAnsi="Times New Roman" w:cs="Times New Roman"/>
          <w:sz w:val="28"/>
          <w:szCs w:val="28"/>
        </w:rPr>
      </w:pPr>
    </w:p>
    <w:p w14:paraId="67FC962C" w14:textId="77777777" w:rsidR="00AA3DE9" w:rsidRDefault="00DD14AA">
      <w:pPr>
        <w:widowControl/>
        <w:spacing w:line="560" w:lineRule="exact"/>
        <w:jc w:val="center"/>
        <w:rPr>
          <w:rFonts w:ascii="方正小标宋简体" w:eastAsia="方正小标宋简体" w:hAnsi="宋体" w:cs="宋体"/>
          <w:bCs/>
          <w:kern w:val="2"/>
          <w:sz w:val="44"/>
          <w:szCs w:val="44"/>
        </w:rPr>
      </w:pPr>
      <w:r>
        <w:rPr>
          <w:rFonts w:ascii="方正小标宋简体" w:eastAsia="方正小标宋简体" w:hAnsi="宋体" w:cs="宋体" w:hint="eastAsia"/>
          <w:bCs/>
          <w:kern w:val="2"/>
          <w:sz w:val="44"/>
          <w:szCs w:val="44"/>
        </w:rPr>
        <w:t>储能技术国家急需</w:t>
      </w:r>
      <w:r>
        <w:rPr>
          <w:rFonts w:ascii="方正小标宋简体" w:eastAsia="方正小标宋简体" w:hAnsi="宋体" w:cs="宋体"/>
          <w:bCs/>
          <w:kern w:val="2"/>
          <w:sz w:val="44"/>
          <w:szCs w:val="44"/>
        </w:rPr>
        <w:t>高层次人才培养</w:t>
      </w:r>
      <w:r>
        <w:rPr>
          <w:rFonts w:ascii="方正小标宋简体" w:eastAsia="方正小标宋简体" w:hAnsi="宋体" w:cs="宋体" w:hint="eastAsia"/>
          <w:bCs/>
          <w:kern w:val="2"/>
          <w:sz w:val="44"/>
          <w:szCs w:val="44"/>
        </w:rPr>
        <w:t>专项</w:t>
      </w:r>
    </w:p>
    <w:p w14:paraId="6019F285" w14:textId="77777777" w:rsidR="00AA3DE9" w:rsidRDefault="00DD14AA">
      <w:pPr>
        <w:widowControl/>
        <w:spacing w:line="560" w:lineRule="exact"/>
        <w:jc w:val="center"/>
        <w:rPr>
          <w:rFonts w:ascii="方正小标宋简体" w:eastAsia="方正小标宋简体" w:hAnsi="宋体" w:cs="宋体"/>
          <w:bCs/>
          <w:kern w:val="2"/>
          <w:sz w:val="44"/>
          <w:szCs w:val="44"/>
        </w:rPr>
      </w:pPr>
      <w:bookmarkStart w:id="1" w:name="_GoBack"/>
      <w:r>
        <w:rPr>
          <w:rFonts w:ascii="方正小标宋简体" w:eastAsia="方正小标宋简体" w:hAnsi="宋体" w:cs="宋体" w:hint="eastAsia"/>
          <w:bCs/>
          <w:kern w:val="2"/>
          <w:sz w:val="44"/>
          <w:szCs w:val="44"/>
        </w:rPr>
        <w:t>实施方案</w:t>
      </w:r>
      <w:bookmarkEnd w:id="1"/>
    </w:p>
    <w:p w14:paraId="5E79BEAB" w14:textId="6FD95C6E" w:rsidR="00AA3DE9" w:rsidRPr="005C1FD3" w:rsidRDefault="005C1FD3" w:rsidP="005C1FD3">
      <w:pPr>
        <w:widowControl/>
        <w:spacing w:line="560" w:lineRule="exact"/>
        <w:jc w:val="center"/>
        <w:rPr>
          <w:rFonts w:ascii="方正小标宋简体" w:eastAsia="方正小标宋简体" w:hAnsi="宋体" w:cs="宋体"/>
          <w:bCs/>
          <w:kern w:val="2"/>
          <w:sz w:val="44"/>
          <w:szCs w:val="44"/>
        </w:rPr>
      </w:pPr>
      <w:r w:rsidRPr="005C1FD3">
        <w:rPr>
          <w:rFonts w:ascii="方正小标宋简体" w:eastAsia="方正小标宋简体" w:hAnsi="宋体" w:cs="宋体" w:hint="eastAsia"/>
          <w:bCs/>
          <w:kern w:val="2"/>
          <w:sz w:val="44"/>
          <w:szCs w:val="44"/>
        </w:rPr>
        <w:t>（样表）</w:t>
      </w:r>
    </w:p>
    <w:p w14:paraId="7F94849A" w14:textId="77777777" w:rsidR="00AA3DE9" w:rsidRDefault="00AA3DE9">
      <w:pPr>
        <w:jc w:val="center"/>
        <w:rPr>
          <w:rFonts w:ascii="Times New Roman" w:eastAsia="黑体" w:hAnsi="Times New Roman" w:cs="Times New Roman"/>
          <w:sz w:val="28"/>
          <w:szCs w:val="28"/>
        </w:rPr>
      </w:pPr>
    </w:p>
    <w:p w14:paraId="7FB00A04" w14:textId="77777777" w:rsidR="00AA3DE9" w:rsidRDefault="00AA3DE9">
      <w:pPr>
        <w:jc w:val="center"/>
        <w:rPr>
          <w:rFonts w:ascii="Times New Roman" w:eastAsia="黑体" w:hAnsi="Times New Roman" w:cs="Times New Roman"/>
          <w:sz w:val="28"/>
          <w:szCs w:val="28"/>
        </w:rPr>
      </w:pPr>
    </w:p>
    <w:p w14:paraId="1F7D483F" w14:textId="77777777" w:rsidR="00AA3DE9" w:rsidRDefault="00AA3DE9">
      <w:pPr>
        <w:jc w:val="center"/>
        <w:rPr>
          <w:rFonts w:ascii="Times New Roman" w:eastAsia="黑体" w:hAnsi="Times New Roman" w:cs="Times New Roman"/>
          <w:sz w:val="28"/>
          <w:szCs w:val="28"/>
        </w:rPr>
      </w:pPr>
    </w:p>
    <w:p w14:paraId="2449580E" w14:textId="77777777" w:rsidR="00AA3DE9" w:rsidRDefault="00AA3DE9">
      <w:pPr>
        <w:jc w:val="center"/>
        <w:rPr>
          <w:rFonts w:ascii="Times New Roman" w:eastAsia="黑体" w:hAnsi="Times New Roman" w:cs="Times New Roman"/>
          <w:sz w:val="28"/>
          <w:szCs w:val="28"/>
        </w:rPr>
      </w:pPr>
      <w:bookmarkStart w:id="2" w:name="_Hlk86737688"/>
    </w:p>
    <w:p w14:paraId="2CC3C949" w14:textId="77777777" w:rsidR="00AA3DE9" w:rsidRDefault="00DD14AA">
      <w:pPr>
        <w:spacing w:line="560" w:lineRule="exact"/>
        <w:ind w:leftChars="600" w:left="1260"/>
        <w:jc w:val="left"/>
        <w:outlineLvl w:val="0"/>
        <w:rPr>
          <w:rFonts w:ascii="Times New Roman" w:eastAsia="方正仿宋简体" w:hAnsi="Times New Roman" w:cs="Times New Roman"/>
          <w:sz w:val="32"/>
          <w:szCs w:val="32"/>
        </w:rPr>
      </w:pPr>
      <w:r>
        <w:rPr>
          <w:rFonts w:ascii="Times New Roman" w:eastAsia="方正仿宋简体" w:hAnsi="Times New Roman" w:cs="Times New Roman"/>
          <w:sz w:val="32"/>
          <w:szCs w:val="32"/>
        </w:rPr>
        <w:t>单位名称：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 xml:space="preserve">                                 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>（盖章）</w:t>
      </w:r>
    </w:p>
    <w:p w14:paraId="6E0DB1D6" w14:textId="77777777" w:rsidR="00AA3DE9" w:rsidRDefault="00DD14AA">
      <w:pPr>
        <w:spacing w:line="560" w:lineRule="exact"/>
        <w:ind w:leftChars="600" w:left="1260"/>
        <w:jc w:val="left"/>
        <w:outlineLvl w:val="0"/>
        <w:rPr>
          <w:rFonts w:ascii="Times New Roman" w:eastAsia="方正仿宋简体" w:hAnsi="Times New Roman" w:cs="Times New Roman"/>
          <w:sz w:val="32"/>
          <w:szCs w:val="32"/>
          <w:u w:val="single"/>
        </w:rPr>
      </w:pPr>
      <w:r>
        <w:rPr>
          <w:rFonts w:ascii="Times New Roman" w:eastAsia="方正仿宋简体" w:hAnsi="Times New Roman" w:cs="Times New Roman"/>
          <w:sz w:val="32"/>
          <w:szCs w:val="32"/>
        </w:rPr>
        <w:t>填报日期：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 xml:space="preserve">            2022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>年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 xml:space="preserve">        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>月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 xml:space="preserve">        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>日</w:t>
      </w:r>
      <w:r>
        <w:rPr>
          <w:rFonts w:ascii="Times New Roman" w:eastAsia="方正仿宋简体" w:hAnsi="Times New Roman" w:cs="Times New Roman"/>
          <w:sz w:val="32"/>
          <w:szCs w:val="32"/>
          <w:u w:val="single"/>
        </w:rPr>
        <w:t xml:space="preserve">  </w:t>
      </w:r>
    </w:p>
    <w:bookmarkEnd w:id="2"/>
    <w:p w14:paraId="1E6C410D" w14:textId="77777777" w:rsidR="00AA3DE9" w:rsidRDefault="00AA3DE9">
      <w:pPr>
        <w:spacing w:line="560" w:lineRule="exact"/>
        <w:jc w:val="center"/>
        <w:rPr>
          <w:rFonts w:ascii="Times New Roman" w:eastAsia="方正仿宋简体" w:hAnsi="Times New Roman" w:cs="Times New Roman"/>
          <w:sz w:val="32"/>
          <w:szCs w:val="32"/>
        </w:rPr>
      </w:pPr>
    </w:p>
    <w:p w14:paraId="3A084F30" w14:textId="77777777" w:rsidR="00AA3DE9" w:rsidRDefault="00AA3DE9">
      <w:pPr>
        <w:spacing w:line="560" w:lineRule="exact"/>
        <w:jc w:val="center"/>
        <w:rPr>
          <w:rFonts w:ascii="Times New Roman" w:eastAsia="方正仿宋简体" w:hAnsi="Times New Roman" w:cs="Times New Roman"/>
          <w:sz w:val="32"/>
          <w:szCs w:val="32"/>
        </w:rPr>
      </w:pPr>
    </w:p>
    <w:p w14:paraId="0DFD256D" w14:textId="77777777" w:rsidR="00AA3DE9" w:rsidRDefault="00AA3DE9">
      <w:pPr>
        <w:spacing w:line="560" w:lineRule="exact"/>
        <w:jc w:val="center"/>
        <w:rPr>
          <w:rFonts w:ascii="Times New Roman" w:eastAsia="方正仿宋简体" w:hAnsi="Times New Roman" w:cs="Times New Roman"/>
          <w:sz w:val="32"/>
          <w:szCs w:val="32"/>
        </w:rPr>
      </w:pPr>
    </w:p>
    <w:p w14:paraId="4391841D" w14:textId="77777777" w:rsidR="00AA3DE9" w:rsidRDefault="00AA3DE9">
      <w:pPr>
        <w:spacing w:line="560" w:lineRule="exact"/>
        <w:jc w:val="center"/>
        <w:rPr>
          <w:rFonts w:ascii="Times New Roman" w:eastAsia="方正仿宋简体" w:hAnsi="Times New Roman" w:cs="Times New Roman"/>
          <w:sz w:val="32"/>
          <w:szCs w:val="32"/>
        </w:rPr>
      </w:pPr>
    </w:p>
    <w:p w14:paraId="40862B3F" w14:textId="2E726B30" w:rsidR="00AA3DE9" w:rsidRDefault="00DD14AA" w:rsidP="003D6574">
      <w:pPr>
        <w:spacing w:line="560" w:lineRule="exact"/>
        <w:jc w:val="center"/>
        <w:rPr>
          <w:rFonts w:ascii="Times New Roman" w:eastAsia="方正仿宋简体" w:hAnsi="Times New Roman" w:cs="Times New Roman"/>
          <w:sz w:val="32"/>
          <w:szCs w:val="32"/>
        </w:rPr>
      </w:pPr>
      <w:r>
        <w:rPr>
          <w:rFonts w:ascii="Times New Roman" w:eastAsia="方正仿宋简体" w:hAnsi="Times New Roman" w:cs="Times New Roman"/>
          <w:sz w:val="32"/>
          <w:szCs w:val="32"/>
        </w:rPr>
        <w:t>教育部学位管理与研究生教育司</w:t>
      </w:r>
    </w:p>
    <w:p w14:paraId="0AFE7125" w14:textId="4A839B53" w:rsidR="00AA3DE9" w:rsidRDefault="00DD14AA" w:rsidP="005C1FD3">
      <w:pPr>
        <w:spacing w:line="560" w:lineRule="exact"/>
        <w:ind w:firstLineChars="700" w:firstLine="2240"/>
        <w:jc w:val="left"/>
        <w:rPr>
          <w:rFonts w:ascii="Times New Roman" w:eastAsia="方正仿宋简体" w:hAnsi="Times New Roman" w:cs="Times New Roman"/>
          <w:sz w:val="32"/>
          <w:szCs w:val="32"/>
        </w:rPr>
      </w:pPr>
      <w:r>
        <w:rPr>
          <w:rFonts w:ascii="Times New Roman" w:eastAsia="方正仿宋简体" w:hAnsi="Times New Roman" w:cs="Times New Roman" w:hint="eastAsia"/>
          <w:sz w:val="32"/>
          <w:szCs w:val="32"/>
        </w:rPr>
        <w:t>国家发展改革委社会发展司</w:t>
      </w:r>
      <w:r w:rsidR="003D6574">
        <w:rPr>
          <w:rFonts w:ascii="Times New Roman" w:eastAsia="方正仿宋简体" w:hAnsi="Times New Roman" w:cs="Times New Roman" w:hint="eastAsia"/>
          <w:sz w:val="32"/>
          <w:szCs w:val="32"/>
        </w:rPr>
        <w:t xml:space="preserve"> </w:t>
      </w:r>
      <w:r w:rsidR="003D6574">
        <w:rPr>
          <w:rFonts w:ascii="Times New Roman" w:eastAsia="方正仿宋简体" w:hAnsi="Times New Roman" w:cs="Times New Roman"/>
          <w:sz w:val="32"/>
          <w:szCs w:val="32"/>
        </w:rPr>
        <w:t xml:space="preserve">     </w:t>
      </w:r>
      <w:r w:rsidR="00143073">
        <w:rPr>
          <w:rFonts w:ascii="Times New Roman" w:eastAsia="方正仿宋简体" w:hAnsi="Times New Roman" w:cs="Times New Roman"/>
          <w:sz w:val="32"/>
          <w:szCs w:val="32"/>
        </w:rPr>
        <w:t xml:space="preserve">   </w:t>
      </w:r>
      <w:r w:rsidR="003D6574">
        <w:rPr>
          <w:rFonts w:ascii="Times New Roman" w:eastAsia="方正仿宋简体" w:hAnsi="Times New Roman" w:cs="Times New Roman"/>
          <w:sz w:val="32"/>
          <w:szCs w:val="32"/>
        </w:rPr>
        <w:t xml:space="preserve">  </w:t>
      </w:r>
      <w:r w:rsidR="005C1FD3">
        <w:rPr>
          <w:rFonts w:ascii="Times New Roman" w:eastAsia="方正仿宋简体" w:hAnsi="Times New Roman" w:cs="Times New Roman"/>
          <w:sz w:val="32"/>
          <w:szCs w:val="32"/>
        </w:rPr>
        <w:t xml:space="preserve">  </w:t>
      </w:r>
      <w:r w:rsidR="003D6574">
        <w:rPr>
          <w:rFonts w:ascii="Times New Roman" w:eastAsia="方正仿宋简体" w:hAnsi="Times New Roman" w:cs="Times New Roman"/>
          <w:sz w:val="32"/>
          <w:szCs w:val="32"/>
        </w:rPr>
        <w:t>制表</w:t>
      </w:r>
    </w:p>
    <w:p w14:paraId="5E4758CE" w14:textId="2312AE49" w:rsidR="00AA3DE9" w:rsidRDefault="00DD14AA">
      <w:pPr>
        <w:spacing w:line="560" w:lineRule="exact"/>
        <w:jc w:val="center"/>
        <w:rPr>
          <w:rFonts w:ascii="Times New Roman" w:eastAsia="方正仿宋简体" w:hAnsi="Times New Roman" w:cs="Times New Roman"/>
          <w:sz w:val="32"/>
          <w:szCs w:val="32"/>
        </w:rPr>
      </w:pPr>
      <w:r>
        <w:rPr>
          <w:rFonts w:ascii="Times New Roman" w:eastAsia="方正仿宋简体" w:hAnsi="Times New Roman" w:cs="Times New Roman" w:hint="eastAsia"/>
          <w:sz w:val="32"/>
          <w:szCs w:val="32"/>
        </w:rPr>
        <w:t>国家能源局</w:t>
      </w:r>
      <w:r w:rsidR="006818B5">
        <w:rPr>
          <w:rFonts w:ascii="Times New Roman" w:eastAsia="方正仿宋简体" w:hAnsi="Times New Roman" w:cs="Times New Roman" w:hint="eastAsia"/>
          <w:sz w:val="32"/>
          <w:szCs w:val="32"/>
        </w:rPr>
        <w:t>能源节约和科技装备司</w:t>
      </w:r>
    </w:p>
    <w:p w14:paraId="0D0E31DF" w14:textId="77777777" w:rsidR="003D6574" w:rsidRDefault="003D6574">
      <w:pPr>
        <w:spacing w:line="560" w:lineRule="exact"/>
        <w:jc w:val="center"/>
        <w:rPr>
          <w:rFonts w:ascii="Times New Roman" w:eastAsia="方正仿宋简体" w:hAnsi="Times New Roman" w:cs="Times New Roman"/>
          <w:sz w:val="32"/>
          <w:szCs w:val="32"/>
        </w:rPr>
      </w:pPr>
    </w:p>
    <w:p w14:paraId="7226B1CC" w14:textId="66BD18BE" w:rsidR="00AA3DE9" w:rsidRDefault="00DD14AA">
      <w:pPr>
        <w:spacing w:line="560" w:lineRule="exact"/>
        <w:jc w:val="center"/>
        <w:rPr>
          <w:rFonts w:ascii="Times New Roman" w:eastAsia="方正仿宋简体" w:hAnsi="Times New Roman" w:cs="Times New Roman"/>
          <w:sz w:val="32"/>
          <w:szCs w:val="32"/>
        </w:rPr>
      </w:pPr>
      <w:r>
        <w:rPr>
          <w:rFonts w:ascii="Times New Roman" w:eastAsia="方正仿宋简体" w:hAnsi="Times New Roman" w:cs="Times New Roman"/>
          <w:sz w:val="32"/>
          <w:szCs w:val="32"/>
        </w:rPr>
        <w:t>2022</w:t>
      </w:r>
      <w:r>
        <w:rPr>
          <w:rFonts w:ascii="Times New Roman" w:eastAsia="方正仿宋简体" w:hAnsi="Times New Roman" w:cs="Times New Roman"/>
          <w:sz w:val="32"/>
          <w:szCs w:val="32"/>
        </w:rPr>
        <w:t>年</w:t>
      </w:r>
      <w:r w:rsidR="005C1FD3">
        <w:rPr>
          <w:rFonts w:ascii="Times New Roman" w:eastAsia="方正仿宋简体" w:hAnsi="Times New Roman" w:cs="Times New Roman"/>
          <w:sz w:val="32"/>
          <w:szCs w:val="32"/>
        </w:rPr>
        <w:t>8</w:t>
      </w:r>
      <w:r>
        <w:rPr>
          <w:rFonts w:ascii="Times New Roman" w:eastAsia="方正仿宋简体" w:hAnsi="Times New Roman" w:cs="Times New Roman" w:hint="eastAsia"/>
          <w:sz w:val="32"/>
          <w:szCs w:val="32"/>
        </w:rPr>
        <w:t>月</w:t>
      </w:r>
      <w:bookmarkEnd w:id="0"/>
      <w:r>
        <w:rPr>
          <w:rFonts w:ascii="Times New Roman" w:eastAsia="方正仿宋简体" w:hAnsi="Times New Roman" w:cs="Times New Roman"/>
          <w:sz w:val="32"/>
          <w:szCs w:val="32"/>
        </w:rPr>
        <w:br w:type="page"/>
      </w:r>
    </w:p>
    <w:p w14:paraId="517FCC94" w14:textId="77777777" w:rsidR="00AA3DE9" w:rsidRDefault="00AA3DE9">
      <w:pPr>
        <w:jc w:val="center"/>
        <w:outlineLvl w:val="0"/>
        <w:rPr>
          <w:rFonts w:asciiTheme="minorEastAsia" w:hAnsiTheme="minorEastAsia" w:cs="Times New Roman"/>
          <w:sz w:val="44"/>
          <w:szCs w:val="44"/>
        </w:rPr>
      </w:pPr>
    </w:p>
    <w:p w14:paraId="2ED83224" w14:textId="77777777" w:rsidR="00AA3DE9" w:rsidRDefault="00DD14AA">
      <w:pPr>
        <w:jc w:val="center"/>
        <w:outlineLvl w:val="0"/>
        <w:rPr>
          <w:rFonts w:asciiTheme="minorEastAsia" w:hAnsiTheme="minorEastAsia" w:cs="Times New Roman"/>
          <w:sz w:val="44"/>
          <w:szCs w:val="44"/>
        </w:rPr>
      </w:pPr>
      <w:bookmarkStart w:id="3" w:name="_Hlk100156837"/>
      <w:r>
        <w:rPr>
          <w:rFonts w:asciiTheme="minorEastAsia" w:hAnsiTheme="minorEastAsia" w:cs="Times New Roman" w:hint="eastAsia"/>
          <w:sz w:val="44"/>
          <w:szCs w:val="44"/>
        </w:rPr>
        <w:t>填</w:t>
      </w:r>
      <w:r>
        <w:rPr>
          <w:rFonts w:asciiTheme="minorEastAsia" w:hAnsiTheme="minorEastAsia" w:cs="Times New Roman"/>
          <w:sz w:val="44"/>
          <w:szCs w:val="44"/>
        </w:rPr>
        <w:t xml:space="preserve"> </w:t>
      </w:r>
      <w:r>
        <w:rPr>
          <w:rFonts w:asciiTheme="minorEastAsia" w:hAnsiTheme="minorEastAsia" w:cs="Times New Roman" w:hint="eastAsia"/>
          <w:sz w:val="44"/>
          <w:szCs w:val="44"/>
        </w:rPr>
        <w:t>表</w:t>
      </w:r>
      <w:r>
        <w:rPr>
          <w:rFonts w:asciiTheme="minorEastAsia" w:hAnsiTheme="minorEastAsia" w:cs="Times New Roman"/>
          <w:sz w:val="44"/>
          <w:szCs w:val="44"/>
        </w:rPr>
        <w:t xml:space="preserve"> </w:t>
      </w:r>
      <w:r>
        <w:rPr>
          <w:rFonts w:asciiTheme="minorEastAsia" w:hAnsiTheme="minorEastAsia" w:cs="Times New Roman" w:hint="eastAsia"/>
          <w:sz w:val="44"/>
          <w:szCs w:val="44"/>
        </w:rPr>
        <w:t>说</w:t>
      </w:r>
      <w:r>
        <w:rPr>
          <w:rFonts w:asciiTheme="minorEastAsia" w:hAnsiTheme="minorEastAsia" w:cs="Times New Roman"/>
          <w:sz w:val="44"/>
          <w:szCs w:val="44"/>
        </w:rPr>
        <w:t xml:space="preserve"> </w:t>
      </w:r>
      <w:r>
        <w:rPr>
          <w:rFonts w:asciiTheme="minorEastAsia" w:hAnsiTheme="minorEastAsia" w:cs="Times New Roman" w:hint="eastAsia"/>
          <w:sz w:val="44"/>
          <w:szCs w:val="44"/>
        </w:rPr>
        <w:t>明</w:t>
      </w:r>
    </w:p>
    <w:p w14:paraId="370869E4" w14:textId="77777777" w:rsidR="00AA3DE9" w:rsidRDefault="00AA3DE9">
      <w:pPr>
        <w:jc w:val="center"/>
        <w:outlineLvl w:val="0"/>
        <w:rPr>
          <w:rFonts w:asciiTheme="minorEastAsia" w:hAnsiTheme="minorEastAsia" w:cs="Times New Roman"/>
          <w:sz w:val="44"/>
          <w:szCs w:val="44"/>
        </w:rPr>
      </w:pPr>
    </w:p>
    <w:p w14:paraId="58D32F5C" w14:textId="77777777" w:rsidR="00AA3DE9" w:rsidRDefault="00DD14AA">
      <w:pPr>
        <w:spacing w:line="580" w:lineRule="exact"/>
        <w:ind w:firstLineChars="200" w:firstLine="64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>
        <w:rPr>
          <w:rFonts w:ascii="Times New Roman" w:eastAsia="方正仿宋简体" w:hAnsi="Times New Roman" w:cs="Times New Roman"/>
          <w:kern w:val="2"/>
          <w:sz w:val="32"/>
          <w:szCs w:val="32"/>
        </w:rPr>
        <w:t xml:space="preserve">1. 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封面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“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单位名称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”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请填写高等学校全称。</w:t>
      </w:r>
    </w:p>
    <w:p w14:paraId="38CCCCF7" w14:textId="77777777" w:rsidR="00AA3DE9" w:rsidRDefault="00DD14AA">
      <w:pPr>
        <w:spacing w:line="580" w:lineRule="exact"/>
        <w:ind w:firstLineChars="200" w:firstLine="64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>
        <w:rPr>
          <w:rFonts w:ascii="Times New Roman" w:eastAsia="方正仿宋简体" w:hAnsi="Times New Roman" w:cs="Times New Roman"/>
          <w:kern w:val="2"/>
          <w:sz w:val="32"/>
          <w:szCs w:val="32"/>
        </w:rPr>
        <w:t xml:space="preserve">2. </w:t>
      </w:r>
      <w:r>
        <w:rPr>
          <w:rFonts w:ascii="Times New Roman" w:eastAsia="方正仿宋简体" w:hAnsi="Times New Roman" w:cs="Times New Roman" w:hint="eastAsia"/>
          <w:kern w:val="2"/>
          <w:sz w:val="32"/>
          <w:szCs w:val="32"/>
        </w:rPr>
        <w:t>实施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方案以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Word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文档格式填写，宋体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4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号字，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A4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纸双面打印，左侧装订。</w:t>
      </w:r>
    </w:p>
    <w:p w14:paraId="23DFF2D4" w14:textId="77777777" w:rsidR="00AA3DE9" w:rsidRDefault="00DD14AA">
      <w:pPr>
        <w:spacing w:line="580" w:lineRule="exact"/>
        <w:ind w:firstLineChars="200" w:firstLine="640"/>
        <w:rPr>
          <w:rFonts w:ascii="Times New Roman" w:eastAsia="方正仿宋简体" w:hAnsi="Times New Roman" w:cs="Times New Roman"/>
          <w:kern w:val="2"/>
          <w:sz w:val="32"/>
          <w:szCs w:val="32"/>
        </w:rPr>
      </w:pPr>
      <w:r>
        <w:rPr>
          <w:rFonts w:ascii="Times New Roman" w:eastAsia="方正仿宋简体" w:hAnsi="Times New Roman" w:cs="Times New Roman"/>
          <w:kern w:val="2"/>
          <w:sz w:val="32"/>
          <w:szCs w:val="32"/>
        </w:rPr>
        <w:t xml:space="preserve">3. 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实施方案纸质版加盖公章后，提交一式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2</w:t>
      </w:r>
      <w:r>
        <w:rPr>
          <w:rFonts w:ascii="Times New Roman" w:eastAsia="方正仿宋简体" w:hAnsi="Times New Roman" w:cs="Times New Roman"/>
          <w:kern w:val="2"/>
          <w:sz w:val="32"/>
          <w:szCs w:val="32"/>
        </w:rPr>
        <w:t>份。</w:t>
      </w:r>
      <w:bookmarkEnd w:id="3"/>
    </w:p>
    <w:p w14:paraId="61737359" w14:textId="77777777" w:rsidR="00AA3DE9" w:rsidRDefault="00DD14AA">
      <w:pPr>
        <w:widowControl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tbl>
      <w:tblPr>
        <w:tblW w:w="8237" w:type="dxa"/>
        <w:tblInd w:w="93" w:type="dxa"/>
        <w:tblLook w:val="04A0" w:firstRow="1" w:lastRow="0" w:firstColumn="1" w:lastColumn="0" w:noHBand="0" w:noVBand="1"/>
      </w:tblPr>
      <w:tblGrid>
        <w:gridCol w:w="1320"/>
        <w:gridCol w:w="2835"/>
        <w:gridCol w:w="1276"/>
        <w:gridCol w:w="2806"/>
      </w:tblGrid>
      <w:tr w:rsidR="00AA3DE9" w14:paraId="6708F933" w14:textId="77777777">
        <w:trPr>
          <w:trHeight w:val="600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</w:tcPr>
          <w:p w14:paraId="251D1059" w14:textId="77777777" w:rsidR="00AA3DE9" w:rsidRDefault="00DD14AA">
            <w:pPr>
              <w:jc w:val="center"/>
              <w:rPr>
                <w:rFonts w:ascii="黑体" w:eastAsia="黑体" w:hAnsi="黑体" w:cs="Times New Roman"/>
                <w:b/>
                <w:bCs/>
                <w:sz w:val="30"/>
                <w:szCs w:val="30"/>
              </w:rPr>
            </w:pPr>
            <w:r>
              <w:rPr>
                <w:rFonts w:ascii="黑体" w:eastAsia="黑体" w:hAnsi="黑体" w:cs="Times New Roman" w:hint="eastAsia"/>
                <w:b/>
                <w:bCs/>
                <w:sz w:val="30"/>
                <w:szCs w:val="30"/>
              </w:rPr>
              <w:lastRenderedPageBreak/>
              <w:t>一、工作基础</w:t>
            </w:r>
          </w:p>
        </w:tc>
      </w:tr>
      <w:tr w:rsidR="00AA3DE9" w14:paraId="2CF45791" w14:textId="77777777">
        <w:trPr>
          <w:trHeight w:val="1852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5E4D15AF" w14:textId="77777777" w:rsidR="00AA3DE9" w:rsidRDefault="00DD14AA">
            <w:pPr>
              <w:widowControl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（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>本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单位储能领域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>相关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学科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>建设、师资队伍、已开展人才培养等情况，不超过1000字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）</w:t>
            </w:r>
          </w:p>
          <w:p w14:paraId="4E45B397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307799A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0D0E94E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9931F70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C29FE2D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208F32A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C6584F9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DAB21E5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9401512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A754D4C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1233CD1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FE10075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5DB5CE0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B86C515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C4389F4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6100884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23969C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0558C4E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A3DE9" w14:paraId="2E185687" w14:textId="77777777">
        <w:trPr>
          <w:trHeight w:val="540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4D0173D" w14:textId="77777777" w:rsidR="00AA3DE9" w:rsidRDefault="00DD14A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黑体" w:eastAsia="黑体" w:hAnsi="黑体" w:cs="Times New Roman" w:hint="eastAsia"/>
                <w:b/>
                <w:bCs/>
                <w:sz w:val="30"/>
                <w:szCs w:val="30"/>
              </w:rPr>
              <w:t>二、专项设计</w:t>
            </w:r>
          </w:p>
        </w:tc>
      </w:tr>
      <w:tr w:rsidR="00AA3DE9" w14:paraId="72A77C41" w14:textId="77777777">
        <w:trPr>
          <w:trHeight w:val="1561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76BC4AF0" w14:textId="77777777" w:rsidR="00AA3DE9" w:rsidRDefault="00DD14AA">
            <w:pPr>
              <w:widowControl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（明确该专项培养方向、遴选规模、学习年限、管理机制等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>，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以及与储能领域重大需求对接情况，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>不超过1000字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）</w:t>
            </w:r>
          </w:p>
          <w:p w14:paraId="3093C77C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3058A1E9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53483485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1413BA18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53D6F426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78612FF1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43791E19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18846E24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2B821260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3807C8AA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1DA9E8CB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1A546EB8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34283A73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06570AB3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54421BFD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0738A423" w14:textId="77777777" w:rsidR="00AA3DE9" w:rsidRDefault="00AA3DE9">
            <w:pPr>
              <w:ind w:firstLineChars="200" w:firstLine="560"/>
              <w:rPr>
                <w:rFonts w:ascii="Times New Roman" w:eastAsiaTheme="majorEastAsia" w:hAnsi="Times New Roman" w:cs="Times New Roman"/>
                <w:sz w:val="28"/>
                <w:szCs w:val="28"/>
              </w:rPr>
            </w:pPr>
          </w:p>
          <w:p w14:paraId="22FD836C" w14:textId="77777777" w:rsidR="00AA3DE9" w:rsidRDefault="00AA3DE9">
            <w:pPr>
              <w:ind w:firstLineChars="200" w:firstLine="560"/>
              <w:rPr>
                <w:rFonts w:ascii="Times New Roman" w:eastAsiaTheme="majorEastAsia" w:hAnsi="Times New Roman" w:cs="Times New Roman"/>
                <w:sz w:val="28"/>
                <w:szCs w:val="28"/>
              </w:rPr>
            </w:pPr>
          </w:p>
        </w:tc>
      </w:tr>
      <w:tr w:rsidR="00AA3DE9" w14:paraId="02528B0F" w14:textId="77777777">
        <w:trPr>
          <w:trHeight w:val="540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1E56C865" w14:textId="77777777" w:rsidR="00AA3DE9" w:rsidRDefault="00DD14A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黑体" w:eastAsia="黑体" w:hAnsi="黑体" w:cs="Times New Roman" w:hint="eastAsia"/>
                <w:b/>
                <w:bCs/>
                <w:sz w:val="30"/>
                <w:szCs w:val="30"/>
              </w:rPr>
              <w:lastRenderedPageBreak/>
              <w:t>三、培养目标</w:t>
            </w:r>
          </w:p>
        </w:tc>
      </w:tr>
      <w:tr w:rsidR="00AA3DE9" w14:paraId="65F58AFA" w14:textId="77777777">
        <w:trPr>
          <w:trHeight w:val="1561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3AD730D" w14:textId="77777777" w:rsidR="00AA3DE9" w:rsidRDefault="00DD14AA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（结合本单位学科条件、办学特色、区位优势等，明确专项培养目标和博士生毕业后的未来发展通道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>，不超过1000字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）</w:t>
            </w:r>
          </w:p>
          <w:p w14:paraId="202380D6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0D124452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D3C892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7C24728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3309342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98E40FD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16006F9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BF848DD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F1007ED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50CC712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63DCB51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BADAABB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07BACA3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39AC7DA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3F1B97B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B6581DE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03407D9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71E06BE" w14:textId="77777777" w:rsidR="00AA3DE9" w:rsidRDefault="00AA3DE9">
            <w:pPr>
              <w:ind w:firstLineChars="200" w:firstLine="5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A3DE9" w14:paraId="40BEBAA2" w14:textId="77777777">
        <w:trPr>
          <w:trHeight w:val="540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17E17E80" w14:textId="77777777" w:rsidR="00AA3DE9" w:rsidRDefault="00DD14A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黑体" w:eastAsia="黑体" w:hAnsi="黑体" w:cs="Times New Roman" w:hint="eastAsia"/>
                <w:b/>
                <w:bCs/>
                <w:sz w:val="30"/>
                <w:szCs w:val="30"/>
              </w:rPr>
              <w:t>四、重点举措</w:t>
            </w:r>
          </w:p>
        </w:tc>
      </w:tr>
      <w:tr w:rsidR="00AA3DE9" w14:paraId="54F67DFA" w14:textId="77777777">
        <w:trPr>
          <w:trHeight w:val="2014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700AB34A" w14:textId="77777777" w:rsidR="00AA3DE9" w:rsidRDefault="00DD14AA">
            <w:pPr>
              <w:widowControl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（简述保证培养质量、实现培养目标的重点举措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>，不超过1000字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）</w:t>
            </w:r>
          </w:p>
          <w:p w14:paraId="658D00F0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D69D61F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48426D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F28F716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19BD645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277CF48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9580287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065DB2C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E95F0A4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93D8C41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93AA129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9456BFF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74D0821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13DA271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48DBBB1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C664BB2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B72AFB3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9CB3D2C" w14:textId="77777777" w:rsidR="00AA3DE9" w:rsidRDefault="00AA3DE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A3DE9" w14:paraId="6649A3A2" w14:textId="77777777">
        <w:trPr>
          <w:trHeight w:val="540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0F4BB41E" w14:textId="3B7FE344" w:rsidR="00AA3DE9" w:rsidRDefault="00DD14AA">
            <w:pPr>
              <w:jc w:val="center"/>
              <w:rPr>
                <w:rFonts w:ascii="黑体" w:eastAsia="黑体" w:hAnsi="黑体" w:cs="Times New Roman"/>
                <w:b/>
                <w:bCs/>
                <w:sz w:val="30"/>
                <w:szCs w:val="30"/>
              </w:rPr>
            </w:pPr>
            <w:r>
              <w:rPr>
                <w:rFonts w:ascii="黑体" w:eastAsia="黑体" w:hAnsi="黑体" w:cs="Times New Roman" w:hint="eastAsia"/>
                <w:b/>
                <w:bCs/>
                <w:sz w:val="30"/>
                <w:szCs w:val="30"/>
              </w:rPr>
              <w:lastRenderedPageBreak/>
              <w:t>五、产学研联合培养基础和工作机制</w:t>
            </w:r>
          </w:p>
        </w:tc>
      </w:tr>
      <w:tr w:rsidR="00AA3DE9" w14:paraId="6E092754" w14:textId="77777777">
        <w:trPr>
          <w:trHeight w:val="1145"/>
        </w:trPr>
        <w:tc>
          <w:tcPr>
            <w:tcW w:w="82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32177BA8" w14:textId="77777777" w:rsidR="00AA3DE9" w:rsidRDefault="00DD14AA">
            <w:pPr>
              <w:widowControl/>
              <w:jc w:val="left"/>
              <w:rPr>
                <w:rFonts w:ascii="仿宋" w:eastAsia="仿宋" w:hAnsi="仿宋" w:cs="Times New Roman"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（联合培养企业简介、前期工作基础及合作机制等</w:t>
            </w:r>
            <w:r>
              <w:rPr>
                <w:rFonts w:ascii="仿宋" w:eastAsia="仿宋" w:hAnsi="仿宋" w:cs="Times New Roman"/>
                <w:sz w:val="24"/>
                <w:szCs w:val="24"/>
              </w:rPr>
              <w:t>，不超过1000字</w:t>
            </w:r>
            <w:r>
              <w:rPr>
                <w:rFonts w:ascii="仿宋" w:eastAsia="仿宋" w:hAnsi="仿宋" w:cs="Times New Roman" w:hint="eastAsia"/>
                <w:sz w:val="24"/>
                <w:szCs w:val="24"/>
              </w:rPr>
              <w:t>）</w:t>
            </w:r>
          </w:p>
          <w:p w14:paraId="49EFB4E5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0BFB9F5E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4F1D9B62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3DDEEE52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2C6992F6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6937B2AB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18CE3905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3A6E21B3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2E0FA24D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28D22862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21640B39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160F5876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65C156AB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4526D9FA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7E852F52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56756562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70BF3F88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73F549ED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2421FD50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46FFB569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5ADF64B2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4726DB8D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38C196BA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75C023A0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6723AAF5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5E626054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7F1662DC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18DB84CA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  <w:p w14:paraId="3881FE64" w14:textId="77777777" w:rsidR="00AA3DE9" w:rsidRDefault="00AA3DE9">
            <w:pPr>
              <w:widowControl/>
              <w:jc w:val="left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AA3DE9" w14:paraId="7ED80B6A" w14:textId="77777777">
        <w:trPr>
          <w:trHeight w:val="754"/>
        </w:trPr>
        <w:tc>
          <w:tcPr>
            <w:tcW w:w="8237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7036BC05" w14:textId="77777777" w:rsidR="00AA3DE9" w:rsidRDefault="00DD14AA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专项单位联系人</w:t>
            </w:r>
          </w:p>
        </w:tc>
      </w:tr>
      <w:tr w:rsidR="00AA3DE9" w14:paraId="2B53D1F5" w14:textId="77777777">
        <w:trPr>
          <w:trHeight w:val="601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13AEE99" w14:textId="77777777" w:rsidR="00AA3DE9" w:rsidRDefault="00DD14AA">
            <w:pPr>
              <w:rPr>
                <w:rFonts w:ascii="仿宋" w:eastAsia="仿宋" w:hAnsi="仿宋" w:cs="Times New Roman"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Cs/>
                <w:sz w:val="24"/>
                <w:szCs w:val="24"/>
              </w:rPr>
              <w:t xml:space="preserve">姓 </w:t>
            </w:r>
            <w:r>
              <w:rPr>
                <w:rFonts w:ascii="仿宋" w:eastAsia="仿宋" w:hAnsi="仿宋" w:cs="Times New Roman"/>
                <w:bCs/>
                <w:sz w:val="24"/>
                <w:szCs w:val="24"/>
              </w:rPr>
              <w:t xml:space="preserve">   </w:t>
            </w:r>
            <w:r>
              <w:rPr>
                <w:rFonts w:ascii="仿宋" w:eastAsia="仿宋" w:hAnsi="仿宋" w:cs="Times New Roman" w:hint="eastAsia"/>
                <w:bCs/>
                <w:sz w:val="24"/>
                <w:szCs w:val="24"/>
              </w:rPr>
              <w:t>名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0CE03EA0" w14:textId="77777777" w:rsidR="00AA3DE9" w:rsidRDefault="00AA3DE9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11CF27D7" w14:textId="77777777" w:rsidR="00AA3DE9" w:rsidRDefault="00DD14AA">
            <w:pPr>
              <w:rPr>
                <w:rFonts w:ascii="仿宋" w:eastAsia="仿宋" w:hAnsi="仿宋" w:cs="Times New Roman"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bCs/>
                <w:sz w:val="24"/>
                <w:szCs w:val="24"/>
              </w:rPr>
              <w:t>职</w:t>
            </w:r>
            <w:r>
              <w:rPr>
                <w:rFonts w:ascii="仿宋" w:eastAsia="仿宋" w:hAnsi="仿宋" w:cs="Times New Roman" w:hint="eastAsia"/>
                <w:bCs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cs="Times New Roman"/>
                <w:bCs/>
                <w:sz w:val="24"/>
                <w:szCs w:val="24"/>
              </w:rPr>
              <w:t xml:space="preserve">   务</w:t>
            </w:r>
          </w:p>
        </w:tc>
        <w:tc>
          <w:tcPr>
            <w:tcW w:w="2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533820EC" w14:textId="77777777" w:rsidR="00AA3DE9" w:rsidRDefault="00AA3DE9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AA3DE9" w14:paraId="2F3EE21D" w14:textId="77777777">
        <w:trPr>
          <w:trHeight w:val="601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9AA5DC6" w14:textId="77777777" w:rsidR="00AA3DE9" w:rsidRDefault="00DD14AA">
            <w:pPr>
              <w:rPr>
                <w:rFonts w:ascii="仿宋" w:eastAsia="仿宋" w:hAnsi="仿宋" w:cs="Times New Roman"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bCs/>
                <w:sz w:val="24"/>
                <w:szCs w:val="24"/>
              </w:rPr>
              <w:t>工作单位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27DC507E" w14:textId="77777777" w:rsidR="00AA3DE9" w:rsidRDefault="00AA3DE9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A08CA43" w14:textId="77777777" w:rsidR="00AA3DE9" w:rsidRDefault="00DD14AA">
            <w:pPr>
              <w:rPr>
                <w:rFonts w:ascii="仿宋" w:eastAsia="仿宋" w:hAnsi="仿宋" w:cs="Times New Roman"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bCs/>
                <w:sz w:val="24"/>
                <w:szCs w:val="24"/>
              </w:rPr>
              <w:t>电子邮箱</w:t>
            </w:r>
          </w:p>
        </w:tc>
        <w:tc>
          <w:tcPr>
            <w:tcW w:w="2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E445A09" w14:textId="77777777" w:rsidR="00AA3DE9" w:rsidRDefault="00AA3DE9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AA3DE9" w14:paraId="4FE42BAB" w14:textId="77777777">
        <w:trPr>
          <w:trHeight w:val="601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1A753A05" w14:textId="77777777" w:rsidR="00AA3DE9" w:rsidRDefault="00DD14AA">
            <w:pPr>
              <w:rPr>
                <w:rFonts w:ascii="仿宋" w:eastAsia="仿宋" w:hAnsi="仿宋" w:cs="Times New Roman"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bCs/>
                <w:sz w:val="24"/>
                <w:szCs w:val="24"/>
              </w:rPr>
              <w:t>手机号码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1E3F903C" w14:textId="77777777" w:rsidR="00AA3DE9" w:rsidRDefault="00AA3DE9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078D0D0A" w14:textId="77777777" w:rsidR="00AA3DE9" w:rsidRDefault="00DD14AA">
            <w:pPr>
              <w:rPr>
                <w:rFonts w:ascii="仿宋" w:eastAsia="仿宋" w:hAnsi="仿宋" w:cs="Times New Roman"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bCs/>
                <w:sz w:val="24"/>
                <w:szCs w:val="24"/>
              </w:rPr>
              <w:t>办公电话</w:t>
            </w:r>
          </w:p>
        </w:tc>
        <w:tc>
          <w:tcPr>
            <w:tcW w:w="2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4939F7CC" w14:textId="77777777" w:rsidR="00AA3DE9" w:rsidRDefault="00AA3DE9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AA3DE9" w14:paraId="5D85CF05" w14:textId="77777777">
        <w:trPr>
          <w:trHeight w:val="601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7F6C21CC" w14:textId="77777777" w:rsidR="00AA3DE9" w:rsidRDefault="00DD14AA">
            <w:pPr>
              <w:rPr>
                <w:rFonts w:ascii="仿宋" w:eastAsia="仿宋" w:hAnsi="仿宋" w:cs="Times New Roman"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/>
                <w:bCs/>
                <w:sz w:val="24"/>
                <w:szCs w:val="24"/>
              </w:rPr>
              <w:t>通讯地址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725997C7" w14:textId="77777777" w:rsidR="00AA3DE9" w:rsidRDefault="00AA3DE9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7220931E" w14:textId="77777777" w:rsidR="00AA3DE9" w:rsidRDefault="00DD14AA">
            <w:pPr>
              <w:rPr>
                <w:rFonts w:ascii="仿宋" w:eastAsia="仿宋" w:hAnsi="仿宋" w:cs="Times New Roman"/>
                <w:bCs/>
                <w:sz w:val="24"/>
                <w:szCs w:val="24"/>
              </w:rPr>
            </w:pPr>
            <w:r>
              <w:rPr>
                <w:rFonts w:ascii="仿宋" w:eastAsia="仿宋" w:hAnsi="仿宋" w:cs="Times New Roman" w:hint="eastAsia"/>
                <w:bCs/>
                <w:sz w:val="24"/>
                <w:szCs w:val="24"/>
              </w:rPr>
              <w:t>邮政编码</w:t>
            </w:r>
          </w:p>
        </w:tc>
        <w:tc>
          <w:tcPr>
            <w:tcW w:w="2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</w:tcPr>
          <w:p w14:paraId="66B8E067" w14:textId="77777777" w:rsidR="00AA3DE9" w:rsidRDefault="00AA3DE9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</w:tbl>
    <w:p w14:paraId="7163D977" w14:textId="77777777" w:rsidR="00AA3DE9" w:rsidRDefault="00AA3DE9">
      <w:pPr>
        <w:rPr>
          <w:rFonts w:ascii="Times New Roman" w:hAnsi="Times New Roman" w:cs="Times New Roman"/>
        </w:rPr>
      </w:pPr>
    </w:p>
    <w:sectPr w:rsidR="00AA3DE9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9E6865" w14:textId="77777777" w:rsidR="00547724" w:rsidRDefault="00547724">
      <w:r>
        <w:separator/>
      </w:r>
    </w:p>
  </w:endnote>
  <w:endnote w:type="continuationSeparator" w:id="0">
    <w:p w14:paraId="764E3664" w14:textId="77777777" w:rsidR="00547724" w:rsidRDefault="00547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1CAC2A80-FE75-4122-A50F-557AC9234620}"/>
    <w:embedBold r:id="rId2" w:fontKey="{046279E9-02E8-4B64-A65C-7F7A526A3D3F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4AC2A59D-130D-4066-935E-74C25FB15478}"/>
    <w:embedBold r:id="rId4" w:subsetted="1" w:fontKey="{6A0AE52C-24DE-4A1C-B5FC-1B1172A7C526}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5" w:subsetted="1" w:fontKey="{0BCE3EAC-0933-4E81-A7BC-67A92A88D59C}"/>
  </w:font>
  <w:font w:name="方正仿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6" w:subsetted="1" w:fontKey="{856F51CD-7432-4EED-95A7-DC7A66093D6A}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7" w:subsetted="1" w:fontKey="{2B30C9D5-3B2B-4CC2-919E-575B9DF1C655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8" w:fontKey="{559300CE-DBC3-405B-8789-27FCC3F86064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0543243"/>
      <w:docPartObj>
        <w:docPartGallery w:val="AutoText"/>
      </w:docPartObj>
    </w:sdtPr>
    <w:sdtEndPr/>
    <w:sdtContent>
      <w:p w14:paraId="507553A5" w14:textId="77777777" w:rsidR="00AA3DE9" w:rsidRDefault="00DD14A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4C1B" w:rsidRPr="00094C1B">
          <w:rPr>
            <w:noProof/>
            <w:lang w:val="zh-CN"/>
          </w:rPr>
          <w:t>1</w:t>
        </w:r>
        <w:r>
          <w:fldChar w:fldCharType="end"/>
        </w:r>
      </w:p>
    </w:sdtContent>
  </w:sdt>
  <w:p w14:paraId="4016D036" w14:textId="77777777" w:rsidR="00AA3DE9" w:rsidRDefault="00AA3DE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DB54ED" w14:textId="77777777" w:rsidR="00547724" w:rsidRDefault="00547724">
      <w:r>
        <w:separator/>
      </w:r>
    </w:p>
  </w:footnote>
  <w:footnote w:type="continuationSeparator" w:id="0">
    <w:p w14:paraId="3EBA4D08" w14:textId="77777777" w:rsidR="00547724" w:rsidRDefault="00547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4F660C"/>
    <w:multiLevelType w:val="singleLevel"/>
    <w:tmpl w:val="B34F660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00D33BF8"/>
    <w:multiLevelType w:val="multilevel"/>
    <w:tmpl w:val="00D33BF8"/>
    <w:lvl w:ilvl="0">
      <w:start w:val="1"/>
      <w:numFmt w:val="decimal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abstractNum w:abstractNumId="2">
    <w:nsid w:val="0A5520B1"/>
    <w:multiLevelType w:val="multilevel"/>
    <w:tmpl w:val="00D33BF8"/>
    <w:lvl w:ilvl="0">
      <w:start w:val="1"/>
      <w:numFmt w:val="decimal"/>
      <w:lvlText w:val="%1."/>
      <w:lvlJc w:val="left"/>
      <w:pPr>
        <w:ind w:left="1060" w:hanging="420"/>
      </w:pPr>
    </w:lvl>
    <w:lvl w:ilvl="1">
      <w:start w:val="1"/>
      <w:numFmt w:val="lowerLetter"/>
      <w:lvlText w:val="%2)"/>
      <w:lvlJc w:val="left"/>
      <w:pPr>
        <w:ind w:left="1480" w:hanging="420"/>
      </w:pPr>
    </w:lvl>
    <w:lvl w:ilvl="2">
      <w:start w:val="1"/>
      <w:numFmt w:val="lowerRoman"/>
      <w:lvlText w:val="%3."/>
      <w:lvlJc w:val="right"/>
      <w:pPr>
        <w:ind w:left="1900" w:hanging="420"/>
      </w:pPr>
    </w:lvl>
    <w:lvl w:ilvl="3">
      <w:start w:val="1"/>
      <w:numFmt w:val="decimal"/>
      <w:lvlText w:val="%4."/>
      <w:lvlJc w:val="left"/>
      <w:pPr>
        <w:ind w:left="2320" w:hanging="420"/>
      </w:pPr>
    </w:lvl>
    <w:lvl w:ilvl="4">
      <w:start w:val="1"/>
      <w:numFmt w:val="lowerLetter"/>
      <w:lvlText w:val="%5)"/>
      <w:lvlJc w:val="left"/>
      <w:pPr>
        <w:ind w:left="2740" w:hanging="420"/>
      </w:pPr>
    </w:lvl>
    <w:lvl w:ilvl="5">
      <w:start w:val="1"/>
      <w:numFmt w:val="lowerRoman"/>
      <w:lvlText w:val="%6."/>
      <w:lvlJc w:val="right"/>
      <w:pPr>
        <w:ind w:left="3160" w:hanging="420"/>
      </w:pPr>
    </w:lvl>
    <w:lvl w:ilvl="6">
      <w:start w:val="1"/>
      <w:numFmt w:val="decimal"/>
      <w:lvlText w:val="%7."/>
      <w:lvlJc w:val="left"/>
      <w:pPr>
        <w:ind w:left="3580" w:hanging="420"/>
      </w:pPr>
    </w:lvl>
    <w:lvl w:ilvl="7">
      <w:start w:val="1"/>
      <w:numFmt w:val="lowerLetter"/>
      <w:lvlText w:val="%8)"/>
      <w:lvlJc w:val="left"/>
      <w:pPr>
        <w:ind w:left="4000" w:hanging="420"/>
      </w:pPr>
    </w:lvl>
    <w:lvl w:ilvl="8">
      <w:start w:val="1"/>
      <w:numFmt w:val="lowerRoman"/>
      <w:lvlText w:val="%9."/>
      <w:lvlJc w:val="right"/>
      <w:pPr>
        <w:ind w:left="4420" w:hanging="420"/>
      </w:pPr>
    </w:lvl>
  </w:abstractNum>
  <w:abstractNum w:abstractNumId="3">
    <w:nsid w:val="1A736B5B"/>
    <w:multiLevelType w:val="multilevel"/>
    <w:tmpl w:val="00D33BF8"/>
    <w:lvl w:ilvl="0">
      <w:start w:val="1"/>
      <w:numFmt w:val="decimal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bordersDoNotSurroundHeader/>
  <w:bordersDoNotSurroundFooter/>
  <w:proofState w:spelling="clean"/>
  <w:defaultTabStop w:val="4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jc1trQwMTAxsbRU0lEKTi0uzszPAykwrgUAfolh0CwAAAA="/>
  </w:docVars>
  <w:rsids>
    <w:rsidRoot w:val="00104438"/>
    <w:rsid w:val="0001708B"/>
    <w:rsid w:val="0002000D"/>
    <w:rsid w:val="00025148"/>
    <w:rsid w:val="00025EF0"/>
    <w:rsid w:val="00026C1B"/>
    <w:rsid w:val="000279BE"/>
    <w:rsid w:val="00027CD1"/>
    <w:rsid w:val="00031330"/>
    <w:rsid w:val="00043F88"/>
    <w:rsid w:val="00046AFE"/>
    <w:rsid w:val="00047D57"/>
    <w:rsid w:val="00055BCF"/>
    <w:rsid w:val="00056846"/>
    <w:rsid w:val="000577AD"/>
    <w:rsid w:val="00061E85"/>
    <w:rsid w:val="0006241E"/>
    <w:rsid w:val="00094C1B"/>
    <w:rsid w:val="000A781A"/>
    <w:rsid w:val="000B63F1"/>
    <w:rsid w:val="000C2C54"/>
    <w:rsid w:val="000C4F44"/>
    <w:rsid w:val="000D0727"/>
    <w:rsid w:val="000D698D"/>
    <w:rsid w:val="000E16DC"/>
    <w:rsid w:val="000E40F6"/>
    <w:rsid w:val="000E4885"/>
    <w:rsid w:val="000E51A4"/>
    <w:rsid w:val="000E631F"/>
    <w:rsid w:val="000F284E"/>
    <w:rsid w:val="000F3D1E"/>
    <w:rsid w:val="000F4ADD"/>
    <w:rsid w:val="000F6E37"/>
    <w:rsid w:val="00104438"/>
    <w:rsid w:val="00114C1F"/>
    <w:rsid w:val="0012588D"/>
    <w:rsid w:val="00125A25"/>
    <w:rsid w:val="00125E6B"/>
    <w:rsid w:val="001268DE"/>
    <w:rsid w:val="00130464"/>
    <w:rsid w:val="001328F7"/>
    <w:rsid w:val="00136B07"/>
    <w:rsid w:val="00143073"/>
    <w:rsid w:val="00144C67"/>
    <w:rsid w:val="001504A4"/>
    <w:rsid w:val="00153F72"/>
    <w:rsid w:val="0015532E"/>
    <w:rsid w:val="0016709B"/>
    <w:rsid w:val="001768A2"/>
    <w:rsid w:val="0018103B"/>
    <w:rsid w:val="00181FBF"/>
    <w:rsid w:val="0018262F"/>
    <w:rsid w:val="0018778A"/>
    <w:rsid w:val="00191AD8"/>
    <w:rsid w:val="00197483"/>
    <w:rsid w:val="001A5B76"/>
    <w:rsid w:val="001A7494"/>
    <w:rsid w:val="001B2F55"/>
    <w:rsid w:val="001B44AE"/>
    <w:rsid w:val="001C0C3C"/>
    <w:rsid w:val="001C5FC7"/>
    <w:rsid w:val="001C6850"/>
    <w:rsid w:val="001D5517"/>
    <w:rsid w:val="001D574C"/>
    <w:rsid w:val="001F0EFC"/>
    <w:rsid w:val="001F14A0"/>
    <w:rsid w:val="002027DE"/>
    <w:rsid w:val="00217E16"/>
    <w:rsid w:val="00231E8B"/>
    <w:rsid w:val="00233335"/>
    <w:rsid w:val="00233634"/>
    <w:rsid w:val="00237914"/>
    <w:rsid w:val="002569F9"/>
    <w:rsid w:val="00266A21"/>
    <w:rsid w:val="0026781B"/>
    <w:rsid w:val="00274A4F"/>
    <w:rsid w:val="00283D99"/>
    <w:rsid w:val="00285F8C"/>
    <w:rsid w:val="00287A13"/>
    <w:rsid w:val="002906BA"/>
    <w:rsid w:val="0029101B"/>
    <w:rsid w:val="002A36C0"/>
    <w:rsid w:val="002A437C"/>
    <w:rsid w:val="002A4811"/>
    <w:rsid w:val="002A55DE"/>
    <w:rsid w:val="002B1232"/>
    <w:rsid w:val="002B1AD2"/>
    <w:rsid w:val="002B3B5E"/>
    <w:rsid w:val="002B5B6A"/>
    <w:rsid w:val="002C0591"/>
    <w:rsid w:val="002C601E"/>
    <w:rsid w:val="002D136B"/>
    <w:rsid w:val="002E2C82"/>
    <w:rsid w:val="002E45D0"/>
    <w:rsid w:val="003030EE"/>
    <w:rsid w:val="00305891"/>
    <w:rsid w:val="00306A3B"/>
    <w:rsid w:val="00311F99"/>
    <w:rsid w:val="0032579B"/>
    <w:rsid w:val="00325E78"/>
    <w:rsid w:val="003377DC"/>
    <w:rsid w:val="00340C9D"/>
    <w:rsid w:val="00344648"/>
    <w:rsid w:val="003453D4"/>
    <w:rsid w:val="00346050"/>
    <w:rsid w:val="00354B44"/>
    <w:rsid w:val="00356D25"/>
    <w:rsid w:val="0036215D"/>
    <w:rsid w:val="00362DE6"/>
    <w:rsid w:val="00371769"/>
    <w:rsid w:val="003724E9"/>
    <w:rsid w:val="00372B54"/>
    <w:rsid w:val="00373AB5"/>
    <w:rsid w:val="00376163"/>
    <w:rsid w:val="00393766"/>
    <w:rsid w:val="0039683D"/>
    <w:rsid w:val="003A13BE"/>
    <w:rsid w:val="003A1F1D"/>
    <w:rsid w:val="003A31A3"/>
    <w:rsid w:val="003A4727"/>
    <w:rsid w:val="003A7FF0"/>
    <w:rsid w:val="003B49C8"/>
    <w:rsid w:val="003B7207"/>
    <w:rsid w:val="003C4C65"/>
    <w:rsid w:val="003C5F48"/>
    <w:rsid w:val="003D55E4"/>
    <w:rsid w:val="003D6574"/>
    <w:rsid w:val="003E6E49"/>
    <w:rsid w:val="003E7D5D"/>
    <w:rsid w:val="003F0F3B"/>
    <w:rsid w:val="003F2325"/>
    <w:rsid w:val="003F2EA0"/>
    <w:rsid w:val="003F36AB"/>
    <w:rsid w:val="003F4B12"/>
    <w:rsid w:val="00401F25"/>
    <w:rsid w:val="00406757"/>
    <w:rsid w:val="004149B8"/>
    <w:rsid w:val="00420AC9"/>
    <w:rsid w:val="00425350"/>
    <w:rsid w:val="004406FB"/>
    <w:rsid w:val="00442484"/>
    <w:rsid w:val="00450B87"/>
    <w:rsid w:val="0045533F"/>
    <w:rsid w:val="00456089"/>
    <w:rsid w:val="00461243"/>
    <w:rsid w:val="0046588A"/>
    <w:rsid w:val="00467A63"/>
    <w:rsid w:val="00485705"/>
    <w:rsid w:val="004B75F9"/>
    <w:rsid w:val="004D601D"/>
    <w:rsid w:val="004D6AC6"/>
    <w:rsid w:val="004D6F07"/>
    <w:rsid w:val="004E5AC6"/>
    <w:rsid w:val="004E5CCD"/>
    <w:rsid w:val="00513089"/>
    <w:rsid w:val="0052463B"/>
    <w:rsid w:val="005261F6"/>
    <w:rsid w:val="00545FD2"/>
    <w:rsid w:val="005474F6"/>
    <w:rsid w:val="00547724"/>
    <w:rsid w:val="00547F65"/>
    <w:rsid w:val="00555594"/>
    <w:rsid w:val="00570CF6"/>
    <w:rsid w:val="00571A61"/>
    <w:rsid w:val="00573F30"/>
    <w:rsid w:val="005750F6"/>
    <w:rsid w:val="00576372"/>
    <w:rsid w:val="005850B7"/>
    <w:rsid w:val="005912A3"/>
    <w:rsid w:val="0059145C"/>
    <w:rsid w:val="00595109"/>
    <w:rsid w:val="005A556D"/>
    <w:rsid w:val="005A5922"/>
    <w:rsid w:val="005B14B1"/>
    <w:rsid w:val="005B6FA1"/>
    <w:rsid w:val="005C1FD3"/>
    <w:rsid w:val="005C3347"/>
    <w:rsid w:val="005C698D"/>
    <w:rsid w:val="005D281E"/>
    <w:rsid w:val="005D52D4"/>
    <w:rsid w:val="005E3B81"/>
    <w:rsid w:val="005E409B"/>
    <w:rsid w:val="005E77D4"/>
    <w:rsid w:val="005F28A6"/>
    <w:rsid w:val="005F2BEB"/>
    <w:rsid w:val="005F5466"/>
    <w:rsid w:val="005F6180"/>
    <w:rsid w:val="00600B78"/>
    <w:rsid w:val="00606495"/>
    <w:rsid w:val="00612B8E"/>
    <w:rsid w:val="00616A1C"/>
    <w:rsid w:val="00620373"/>
    <w:rsid w:val="0062194B"/>
    <w:rsid w:val="00626E72"/>
    <w:rsid w:val="006363AB"/>
    <w:rsid w:val="00643140"/>
    <w:rsid w:val="006437D5"/>
    <w:rsid w:val="0064512E"/>
    <w:rsid w:val="00655450"/>
    <w:rsid w:val="006557BF"/>
    <w:rsid w:val="00656FE5"/>
    <w:rsid w:val="00657C78"/>
    <w:rsid w:val="00660111"/>
    <w:rsid w:val="0066108E"/>
    <w:rsid w:val="00666450"/>
    <w:rsid w:val="006678DB"/>
    <w:rsid w:val="006705FD"/>
    <w:rsid w:val="0067601E"/>
    <w:rsid w:val="006818B5"/>
    <w:rsid w:val="006820B4"/>
    <w:rsid w:val="00684168"/>
    <w:rsid w:val="00685F83"/>
    <w:rsid w:val="00686B6A"/>
    <w:rsid w:val="006910E3"/>
    <w:rsid w:val="006976F2"/>
    <w:rsid w:val="006A49C5"/>
    <w:rsid w:val="006B1D51"/>
    <w:rsid w:val="006B5315"/>
    <w:rsid w:val="006B756D"/>
    <w:rsid w:val="006C34B0"/>
    <w:rsid w:val="006C39A0"/>
    <w:rsid w:val="006D6035"/>
    <w:rsid w:val="006E28D9"/>
    <w:rsid w:val="006E64C1"/>
    <w:rsid w:val="006E6BC2"/>
    <w:rsid w:val="006F20D8"/>
    <w:rsid w:val="006F41F5"/>
    <w:rsid w:val="007100C8"/>
    <w:rsid w:val="00725E60"/>
    <w:rsid w:val="00751C7F"/>
    <w:rsid w:val="007542E8"/>
    <w:rsid w:val="007646F9"/>
    <w:rsid w:val="007715CD"/>
    <w:rsid w:val="00771DAF"/>
    <w:rsid w:val="00780E62"/>
    <w:rsid w:val="00781556"/>
    <w:rsid w:val="007A18E9"/>
    <w:rsid w:val="007A37D1"/>
    <w:rsid w:val="007A67AA"/>
    <w:rsid w:val="007A7133"/>
    <w:rsid w:val="007C1DA5"/>
    <w:rsid w:val="007C6B34"/>
    <w:rsid w:val="007D1BA7"/>
    <w:rsid w:val="007E0AC0"/>
    <w:rsid w:val="007E3E03"/>
    <w:rsid w:val="007E5B70"/>
    <w:rsid w:val="007E68D1"/>
    <w:rsid w:val="007E719A"/>
    <w:rsid w:val="007E759B"/>
    <w:rsid w:val="007F0404"/>
    <w:rsid w:val="007F043B"/>
    <w:rsid w:val="007F4999"/>
    <w:rsid w:val="00801581"/>
    <w:rsid w:val="0080577B"/>
    <w:rsid w:val="0081481A"/>
    <w:rsid w:val="00833B5C"/>
    <w:rsid w:val="00837D77"/>
    <w:rsid w:val="00840898"/>
    <w:rsid w:val="00852878"/>
    <w:rsid w:val="008561A9"/>
    <w:rsid w:val="00862AAD"/>
    <w:rsid w:val="008865CE"/>
    <w:rsid w:val="00892E17"/>
    <w:rsid w:val="008941CD"/>
    <w:rsid w:val="008A4F42"/>
    <w:rsid w:val="008A5B95"/>
    <w:rsid w:val="008A69C3"/>
    <w:rsid w:val="008B1453"/>
    <w:rsid w:val="008B40FF"/>
    <w:rsid w:val="008C42C8"/>
    <w:rsid w:val="008D027A"/>
    <w:rsid w:val="008F0EF1"/>
    <w:rsid w:val="008F3951"/>
    <w:rsid w:val="008F4901"/>
    <w:rsid w:val="008F6019"/>
    <w:rsid w:val="008F673C"/>
    <w:rsid w:val="009049CA"/>
    <w:rsid w:val="00904EE8"/>
    <w:rsid w:val="00904F65"/>
    <w:rsid w:val="009162B4"/>
    <w:rsid w:val="00926EFA"/>
    <w:rsid w:val="009367F9"/>
    <w:rsid w:val="00942495"/>
    <w:rsid w:val="00952525"/>
    <w:rsid w:val="0096136D"/>
    <w:rsid w:val="009615FB"/>
    <w:rsid w:val="00962022"/>
    <w:rsid w:val="00966813"/>
    <w:rsid w:val="00966ACF"/>
    <w:rsid w:val="009840FB"/>
    <w:rsid w:val="00997779"/>
    <w:rsid w:val="009A6BF1"/>
    <w:rsid w:val="009B02FC"/>
    <w:rsid w:val="009C1617"/>
    <w:rsid w:val="009C4048"/>
    <w:rsid w:val="009C5761"/>
    <w:rsid w:val="009C6EEB"/>
    <w:rsid w:val="009D382A"/>
    <w:rsid w:val="009E006C"/>
    <w:rsid w:val="009E2D9C"/>
    <w:rsid w:val="009E5AAE"/>
    <w:rsid w:val="009E604C"/>
    <w:rsid w:val="009E75E3"/>
    <w:rsid w:val="009F0C35"/>
    <w:rsid w:val="009F5729"/>
    <w:rsid w:val="009F617C"/>
    <w:rsid w:val="00A05E59"/>
    <w:rsid w:val="00A128EF"/>
    <w:rsid w:val="00A13C9D"/>
    <w:rsid w:val="00A14F42"/>
    <w:rsid w:val="00A229BA"/>
    <w:rsid w:val="00A33AA3"/>
    <w:rsid w:val="00A368C7"/>
    <w:rsid w:val="00A41ABC"/>
    <w:rsid w:val="00A42244"/>
    <w:rsid w:val="00A424E3"/>
    <w:rsid w:val="00A4467E"/>
    <w:rsid w:val="00A449FD"/>
    <w:rsid w:val="00A44F1D"/>
    <w:rsid w:val="00A61D07"/>
    <w:rsid w:val="00A662FA"/>
    <w:rsid w:val="00A84105"/>
    <w:rsid w:val="00A85A16"/>
    <w:rsid w:val="00A87909"/>
    <w:rsid w:val="00A91609"/>
    <w:rsid w:val="00A961CF"/>
    <w:rsid w:val="00A973BB"/>
    <w:rsid w:val="00A97FC7"/>
    <w:rsid w:val="00AA0C2F"/>
    <w:rsid w:val="00AA3DE9"/>
    <w:rsid w:val="00AA3E74"/>
    <w:rsid w:val="00AA5B73"/>
    <w:rsid w:val="00AB712C"/>
    <w:rsid w:val="00AB7623"/>
    <w:rsid w:val="00AC2EB1"/>
    <w:rsid w:val="00AC42DF"/>
    <w:rsid w:val="00AC5714"/>
    <w:rsid w:val="00AD328E"/>
    <w:rsid w:val="00AE61A6"/>
    <w:rsid w:val="00AE6A8A"/>
    <w:rsid w:val="00B01DF1"/>
    <w:rsid w:val="00B1519A"/>
    <w:rsid w:val="00B17917"/>
    <w:rsid w:val="00B207A8"/>
    <w:rsid w:val="00B2438C"/>
    <w:rsid w:val="00B25811"/>
    <w:rsid w:val="00B30A63"/>
    <w:rsid w:val="00B371C1"/>
    <w:rsid w:val="00B44743"/>
    <w:rsid w:val="00B449AB"/>
    <w:rsid w:val="00B45FC2"/>
    <w:rsid w:val="00B524E8"/>
    <w:rsid w:val="00B62213"/>
    <w:rsid w:val="00B725BE"/>
    <w:rsid w:val="00B773C6"/>
    <w:rsid w:val="00B82617"/>
    <w:rsid w:val="00B83036"/>
    <w:rsid w:val="00B85D21"/>
    <w:rsid w:val="00B90305"/>
    <w:rsid w:val="00BA2C64"/>
    <w:rsid w:val="00BA3192"/>
    <w:rsid w:val="00BB13E4"/>
    <w:rsid w:val="00BB593C"/>
    <w:rsid w:val="00BC468E"/>
    <w:rsid w:val="00BD4390"/>
    <w:rsid w:val="00BD5923"/>
    <w:rsid w:val="00BD648A"/>
    <w:rsid w:val="00C01CC8"/>
    <w:rsid w:val="00C07AB7"/>
    <w:rsid w:val="00C116CA"/>
    <w:rsid w:val="00C125FE"/>
    <w:rsid w:val="00C163E4"/>
    <w:rsid w:val="00C16E71"/>
    <w:rsid w:val="00C27F95"/>
    <w:rsid w:val="00C31A34"/>
    <w:rsid w:val="00C335E5"/>
    <w:rsid w:val="00C36210"/>
    <w:rsid w:val="00C43A5B"/>
    <w:rsid w:val="00C50917"/>
    <w:rsid w:val="00C5617E"/>
    <w:rsid w:val="00C56631"/>
    <w:rsid w:val="00C629B3"/>
    <w:rsid w:val="00C64BCC"/>
    <w:rsid w:val="00C65FA5"/>
    <w:rsid w:val="00C67EBD"/>
    <w:rsid w:val="00C7349F"/>
    <w:rsid w:val="00C75A5E"/>
    <w:rsid w:val="00C77D25"/>
    <w:rsid w:val="00C807AD"/>
    <w:rsid w:val="00C8661E"/>
    <w:rsid w:val="00CC6458"/>
    <w:rsid w:val="00CC78C6"/>
    <w:rsid w:val="00CD4292"/>
    <w:rsid w:val="00CD4E23"/>
    <w:rsid w:val="00CF3C10"/>
    <w:rsid w:val="00CF42B4"/>
    <w:rsid w:val="00D14FAA"/>
    <w:rsid w:val="00D417F6"/>
    <w:rsid w:val="00D430D3"/>
    <w:rsid w:val="00D453E7"/>
    <w:rsid w:val="00D51644"/>
    <w:rsid w:val="00D5186E"/>
    <w:rsid w:val="00D5374B"/>
    <w:rsid w:val="00D538C5"/>
    <w:rsid w:val="00D55125"/>
    <w:rsid w:val="00D55F5F"/>
    <w:rsid w:val="00D73DE8"/>
    <w:rsid w:val="00D84E11"/>
    <w:rsid w:val="00D9036B"/>
    <w:rsid w:val="00D91A37"/>
    <w:rsid w:val="00D9440C"/>
    <w:rsid w:val="00DA2A6D"/>
    <w:rsid w:val="00DA3E1F"/>
    <w:rsid w:val="00DA571A"/>
    <w:rsid w:val="00DA657E"/>
    <w:rsid w:val="00DA7FED"/>
    <w:rsid w:val="00DB1B81"/>
    <w:rsid w:val="00DB350D"/>
    <w:rsid w:val="00DB6E62"/>
    <w:rsid w:val="00DD14AA"/>
    <w:rsid w:val="00DD4F5C"/>
    <w:rsid w:val="00DD5ECB"/>
    <w:rsid w:val="00DE6F16"/>
    <w:rsid w:val="00E005DB"/>
    <w:rsid w:val="00E04AB1"/>
    <w:rsid w:val="00E1409E"/>
    <w:rsid w:val="00E24E01"/>
    <w:rsid w:val="00E31BE2"/>
    <w:rsid w:val="00E33650"/>
    <w:rsid w:val="00E33C44"/>
    <w:rsid w:val="00E45189"/>
    <w:rsid w:val="00E51492"/>
    <w:rsid w:val="00E52179"/>
    <w:rsid w:val="00E570A3"/>
    <w:rsid w:val="00E6300E"/>
    <w:rsid w:val="00E6760B"/>
    <w:rsid w:val="00E74AC4"/>
    <w:rsid w:val="00E76393"/>
    <w:rsid w:val="00E76C88"/>
    <w:rsid w:val="00E80305"/>
    <w:rsid w:val="00E85A84"/>
    <w:rsid w:val="00E913AC"/>
    <w:rsid w:val="00E93948"/>
    <w:rsid w:val="00EA1AB3"/>
    <w:rsid w:val="00EB3AD4"/>
    <w:rsid w:val="00EC2948"/>
    <w:rsid w:val="00ED26EE"/>
    <w:rsid w:val="00EE209F"/>
    <w:rsid w:val="00F005CF"/>
    <w:rsid w:val="00F01EA9"/>
    <w:rsid w:val="00F04BFF"/>
    <w:rsid w:val="00F04C03"/>
    <w:rsid w:val="00F139BF"/>
    <w:rsid w:val="00F2771F"/>
    <w:rsid w:val="00F310A2"/>
    <w:rsid w:val="00F3296F"/>
    <w:rsid w:val="00F33E5B"/>
    <w:rsid w:val="00F351F9"/>
    <w:rsid w:val="00F35A2F"/>
    <w:rsid w:val="00F37479"/>
    <w:rsid w:val="00F45881"/>
    <w:rsid w:val="00F47A7B"/>
    <w:rsid w:val="00F50835"/>
    <w:rsid w:val="00F5280F"/>
    <w:rsid w:val="00F64A6B"/>
    <w:rsid w:val="00F71E98"/>
    <w:rsid w:val="00F7292E"/>
    <w:rsid w:val="00F73D06"/>
    <w:rsid w:val="00F76CEB"/>
    <w:rsid w:val="00F804EA"/>
    <w:rsid w:val="00F81722"/>
    <w:rsid w:val="00F81EDC"/>
    <w:rsid w:val="00F842A0"/>
    <w:rsid w:val="00F97808"/>
    <w:rsid w:val="00FB08EE"/>
    <w:rsid w:val="00FB7052"/>
    <w:rsid w:val="00FC3BB5"/>
    <w:rsid w:val="00FC46B7"/>
    <w:rsid w:val="00FE396F"/>
    <w:rsid w:val="00FE7430"/>
    <w:rsid w:val="00FF6EB7"/>
    <w:rsid w:val="01531C03"/>
    <w:rsid w:val="01E9123C"/>
    <w:rsid w:val="02771DC4"/>
    <w:rsid w:val="02AB21C2"/>
    <w:rsid w:val="02AF632D"/>
    <w:rsid w:val="02B04F1F"/>
    <w:rsid w:val="02D42934"/>
    <w:rsid w:val="02FE6F8D"/>
    <w:rsid w:val="04535278"/>
    <w:rsid w:val="048E055C"/>
    <w:rsid w:val="053E06D5"/>
    <w:rsid w:val="059718EF"/>
    <w:rsid w:val="05D57FBC"/>
    <w:rsid w:val="05F238F1"/>
    <w:rsid w:val="06251CAE"/>
    <w:rsid w:val="07AD67D2"/>
    <w:rsid w:val="08370CFD"/>
    <w:rsid w:val="08A11AE3"/>
    <w:rsid w:val="0984245B"/>
    <w:rsid w:val="099903B1"/>
    <w:rsid w:val="0A7D26C9"/>
    <w:rsid w:val="0BD3147A"/>
    <w:rsid w:val="0DD75888"/>
    <w:rsid w:val="0E230BA5"/>
    <w:rsid w:val="0E2C44FF"/>
    <w:rsid w:val="0E476253"/>
    <w:rsid w:val="0E85151B"/>
    <w:rsid w:val="0F1D68BD"/>
    <w:rsid w:val="0F2D763D"/>
    <w:rsid w:val="0F6B1CED"/>
    <w:rsid w:val="10210C97"/>
    <w:rsid w:val="10221992"/>
    <w:rsid w:val="1038537B"/>
    <w:rsid w:val="103B6814"/>
    <w:rsid w:val="105D21F6"/>
    <w:rsid w:val="12053AF7"/>
    <w:rsid w:val="125E34E6"/>
    <w:rsid w:val="129E7A04"/>
    <w:rsid w:val="12B05584"/>
    <w:rsid w:val="14375ADC"/>
    <w:rsid w:val="14913266"/>
    <w:rsid w:val="15135F33"/>
    <w:rsid w:val="15591C17"/>
    <w:rsid w:val="15BE624B"/>
    <w:rsid w:val="15CC61F1"/>
    <w:rsid w:val="15F94FFF"/>
    <w:rsid w:val="17590593"/>
    <w:rsid w:val="18151B74"/>
    <w:rsid w:val="184714D7"/>
    <w:rsid w:val="18B23324"/>
    <w:rsid w:val="197B2ED9"/>
    <w:rsid w:val="19800814"/>
    <w:rsid w:val="199F0561"/>
    <w:rsid w:val="19E62F9C"/>
    <w:rsid w:val="1B002F26"/>
    <w:rsid w:val="1BF62A8C"/>
    <w:rsid w:val="1BFC2A94"/>
    <w:rsid w:val="1C081404"/>
    <w:rsid w:val="1C326DFE"/>
    <w:rsid w:val="1C5C7E04"/>
    <w:rsid w:val="1EEB48B4"/>
    <w:rsid w:val="1F5006D6"/>
    <w:rsid w:val="1FC62326"/>
    <w:rsid w:val="201B7B00"/>
    <w:rsid w:val="21281BD0"/>
    <w:rsid w:val="218B71FC"/>
    <w:rsid w:val="223B731B"/>
    <w:rsid w:val="22AB4E01"/>
    <w:rsid w:val="23587BAB"/>
    <w:rsid w:val="23762D4D"/>
    <w:rsid w:val="23C51F8B"/>
    <w:rsid w:val="23CD65F6"/>
    <w:rsid w:val="258B63C4"/>
    <w:rsid w:val="26165FBE"/>
    <w:rsid w:val="26572E78"/>
    <w:rsid w:val="2759517F"/>
    <w:rsid w:val="27D54C39"/>
    <w:rsid w:val="28B75E48"/>
    <w:rsid w:val="29E131C2"/>
    <w:rsid w:val="2A196940"/>
    <w:rsid w:val="2A5A0D09"/>
    <w:rsid w:val="2B0A5FDF"/>
    <w:rsid w:val="2B434AB1"/>
    <w:rsid w:val="2B5B73EA"/>
    <w:rsid w:val="2BFA67B0"/>
    <w:rsid w:val="2C1E07B9"/>
    <w:rsid w:val="2DD9690D"/>
    <w:rsid w:val="2E0708EC"/>
    <w:rsid w:val="2ED1509A"/>
    <w:rsid w:val="2FD20A39"/>
    <w:rsid w:val="3040138C"/>
    <w:rsid w:val="30825511"/>
    <w:rsid w:val="310D350E"/>
    <w:rsid w:val="32853FEE"/>
    <w:rsid w:val="32922F3F"/>
    <w:rsid w:val="32C16B26"/>
    <w:rsid w:val="32CB2B46"/>
    <w:rsid w:val="32F251E5"/>
    <w:rsid w:val="343B12E9"/>
    <w:rsid w:val="37481402"/>
    <w:rsid w:val="37CD773D"/>
    <w:rsid w:val="37D43928"/>
    <w:rsid w:val="386A6262"/>
    <w:rsid w:val="38E2368E"/>
    <w:rsid w:val="3A00608A"/>
    <w:rsid w:val="3A164C10"/>
    <w:rsid w:val="3B5B1F42"/>
    <w:rsid w:val="3BA36E00"/>
    <w:rsid w:val="3C0D2872"/>
    <w:rsid w:val="3C266704"/>
    <w:rsid w:val="3CFB2644"/>
    <w:rsid w:val="3D147542"/>
    <w:rsid w:val="3E905B21"/>
    <w:rsid w:val="3EC20A0D"/>
    <w:rsid w:val="3FC47B57"/>
    <w:rsid w:val="3FE26C6D"/>
    <w:rsid w:val="40C57EEB"/>
    <w:rsid w:val="40D264EC"/>
    <w:rsid w:val="41E77CDC"/>
    <w:rsid w:val="426B40C1"/>
    <w:rsid w:val="43E31AD6"/>
    <w:rsid w:val="45807F46"/>
    <w:rsid w:val="464002A6"/>
    <w:rsid w:val="465845C9"/>
    <w:rsid w:val="467070FD"/>
    <w:rsid w:val="46CD6807"/>
    <w:rsid w:val="471E0D9D"/>
    <w:rsid w:val="47DD67D5"/>
    <w:rsid w:val="47FB487A"/>
    <w:rsid w:val="48976C07"/>
    <w:rsid w:val="48DC18C3"/>
    <w:rsid w:val="48F76CA6"/>
    <w:rsid w:val="4C7A3A9B"/>
    <w:rsid w:val="4D9D340D"/>
    <w:rsid w:val="4F060418"/>
    <w:rsid w:val="4F1F62DD"/>
    <w:rsid w:val="505368E1"/>
    <w:rsid w:val="50716115"/>
    <w:rsid w:val="510669C1"/>
    <w:rsid w:val="511E543D"/>
    <w:rsid w:val="526D21B0"/>
    <w:rsid w:val="536255C8"/>
    <w:rsid w:val="53D573AE"/>
    <w:rsid w:val="54732B22"/>
    <w:rsid w:val="5526661D"/>
    <w:rsid w:val="55587ACC"/>
    <w:rsid w:val="566716F7"/>
    <w:rsid w:val="56B36C61"/>
    <w:rsid w:val="58B51FC5"/>
    <w:rsid w:val="58FB5AD0"/>
    <w:rsid w:val="59206145"/>
    <w:rsid w:val="5927667F"/>
    <w:rsid w:val="597A506F"/>
    <w:rsid w:val="5A022E6F"/>
    <w:rsid w:val="5A6138E5"/>
    <w:rsid w:val="5AFE48BC"/>
    <w:rsid w:val="5B181C3D"/>
    <w:rsid w:val="5B4245E8"/>
    <w:rsid w:val="5BBA678A"/>
    <w:rsid w:val="5CD3174B"/>
    <w:rsid w:val="5CF35637"/>
    <w:rsid w:val="5DD62705"/>
    <w:rsid w:val="5DF15388"/>
    <w:rsid w:val="5E421D6B"/>
    <w:rsid w:val="5E462EFA"/>
    <w:rsid w:val="5F1D3459"/>
    <w:rsid w:val="5F3C28C5"/>
    <w:rsid w:val="5F940839"/>
    <w:rsid w:val="5FC140C9"/>
    <w:rsid w:val="604C124D"/>
    <w:rsid w:val="605C47EC"/>
    <w:rsid w:val="60D64DB0"/>
    <w:rsid w:val="62165B7E"/>
    <w:rsid w:val="62AF4609"/>
    <w:rsid w:val="63B92BDD"/>
    <w:rsid w:val="63F73468"/>
    <w:rsid w:val="643F117A"/>
    <w:rsid w:val="645D42E4"/>
    <w:rsid w:val="64AC15B4"/>
    <w:rsid w:val="64CB459D"/>
    <w:rsid w:val="6534622E"/>
    <w:rsid w:val="655D7EF4"/>
    <w:rsid w:val="65AF54B2"/>
    <w:rsid w:val="68092E74"/>
    <w:rsid w:val="68D411CA"/>
    <w:rsid w:val="690F789B"/>
    <w:rsid w:val="6AB314C4"/>
    <w:rsid w:val="6AFA7FE2"/>
    <w:rsid w:val="6B2E37A6"/>
    <w:rsid w:val="6C067843"/>
    <w:rsid w:val="6C952E16"/>
    <w:rsid w:val="6CF4339A"/>
    <w:rsid w:val="6D136A62"/>
    <w:rsid w:val="6D6020F7"/>
    <w:rsid w:val="6DAA297E"/>
    <w:rsid w:val="6E496003"/>
    <w:rsid w:val="6EC34E58"/>
    <w:rsid w:val="6FDA5FB9"/>
    <w:rsid w:val="71294EB7"/>
    <w:rsid w:val="717F134F"/>
    <w:rsid w:val="71EF7C8C"/>
    <w:rsid w:val="74BE3EEA"/>
    <w:rsid w:val="750707ED"/>
    <w:rsid w:val="75631F95"/>
    <w:rsid w:val="759D0CE0"/>
    <w:rsid w:val="75C95572"/>
    <w:rsid w:val="75ED2111"/>
    <w:rsid w:val="77CA460B"/>
    <w:rsid w:val="77EA136A"/>
    <w:rsid w:val="78B47B08"/>
    <w:rsid w:val="78E91DA6"/>
    <w:rsid w:val="798F644D"/>
    <w:rsid w:val="7A070B7C"/>
    <w:rsid w:val="7A8712EA"/>
    <w:rsid w:val="7B184E76"/>
    <w:rsid w:val="7B946704"/>
    <w:rsid w:val="7D003D66"/>
    <w:rsid w:val="7D2974D6"/>
    <w:rsid w:val="7DC02BBF"/>
    <w:rsid w:val="7E4C2B15"/>
    <w:rsid w:val="7EBE12F2"/>
    <w:rsid w:val="7F9D2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4012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uiPriority="99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table" w:styleId="a8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annotation reference"/>
    <w:basedOn w:val="a0"/>
    <w:qFormat/>
    <w:rPr>
      <w:sz w:val="21"/>
      <w:szCs w:val="21"/>
    </w:rPr>
  </w:style>
  <w:style w:type="character" w:customStyle="1" w:styleId="Char">
    <w:name w:val="批注文字 Char"/>
    <w:basedOn w:val="a0"/>
    <w:link w:val="a3"/>
    <w:qFormat/>
    <w:rPr>
      <w:sz w:val="21"/>
      <w:szCs w:val="22"/>
    </w:rPr>
  </w:style>
  <w:style w:type="character" w:customStyle="1" w:styleId="Char3">
    <w:name w:val="批注主题 Char"/>
    <w:basedOn w:val="Char"/>
    <w:link w:val="a7"/>
    <w:qFormat/>
    <w:rPr>
      <w:b/>
      <w:bCs/>
      <w:sz w:val="21"/>
      <w:szCs w:val="22"/>
    </w:rPr>
  </w:style>
  <w:style w:type="character" w:customStyle="1" w:styleId="Char0">
    <w:name w:val="批注框文本 Char"/>
    <w:basedOn w:val="a0"/>
    <w:link w:val="a4"/>
    <w:qFormat/>
    <w:rPr>
      <w:sz w:val="18"/>
      <w:szCs w:val="18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sz w:val="21"/>
      <w:szCs w:val="22"/>
    </w:rPr>
  </w:style>
  <w:style w:type="character" w:customStyle="1" w:styleId="Char2">
    <w:name w:val="页眉 Char"/>
    <w:basedOn w:val="a0"/>
    <w:link w:val="a6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uiPriority="99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qFormat/>
    <w:pPr>
      <w:jc w:val="left"/>
    </w:pPr>
  </w:style>
  <w:style w:type="paragraph" w:styleId="a4">
    <w:name w:val="Balloon Text"/>
    <w:basedOn w:val="a"/>
    <w:link w:val="Char0"/>
    <w:qFormat/>
    <w:rPr>
      <w:sz w:val="18"/>
      <w:szCs w:val="18"/>
    </w:rPr>
  </w:style>
  <w:style w:type="paragraph" w:styleId="a5">
    <w:name w:val="footer"/>
    <w:basedOn w:val="a"/>
    <w:link w:val="Char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qFormat/>
    <w:rPr>
      <w:b/>
      <w:bCs/>
    </w:rPr>
  </w:style>
  <w:style w:type="table" w:styleId="a8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annotation reference"/>
    <w:basedOn w:val="a0"/>
    <w:qFormat/>
    <w:rPr>
      <w:sz w:val="21"/>
      <w:szCs w:val="21"/>
    </w:rPr>
  </w:style>
  <w:style w:type="character" w:customStyle="1" w:styleId="Char">
    <w:name w:val="批注文字 Char"/>
    <w:basedOn w:val="a0"/>
    <w:link w:val="a3"/>
    <w:qFormat/>
    <w:rPr>
      <w:sz w:val="21"/>
      <w:szCs w:val="22"/>
    </w:rPr>
  </w:style>
  <w:style w:type="character" w:customStyle="1" w:styleId="Char3">
    <w:name w:val="批注主题 Char"/>
    <w:basedOn w:val="Char"/>
    <w:link w:val="a7"/>
    <w:qFormat/>
    <w:rPr>
      <w:b/>
      <w:bCs/>
      <w:sz w:val="21"/>
      <w:szCs w:val="22"/>
    </w:rPr>
  </w:style>
  <w:style w:type="character" w:customStyle="1" w:styleId="Char0">
    <w:name w:val="批注框文本 Char"/>
    <w:basedOn w:val="a0"/>
    <w:link w:val="a4"/>
    <w:qFormat/>
    <w:rPr>
      <w:sz w:val="18"/>
      <w:szCs w:val="18"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sz w:val="21"/>
      <w:szCs w:val="22"/>
    </w:rPr>
  </w:style>
  <w:style w:type="character" w:customStyle="1" w:styleId="Char2">
    <w:name w:val="页眉 Char"/>
    <w:basedOn w:val="a0"/>
    <w:link w:val="a6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A6FC0C8-7670-4074-A16A-96770B8F3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zh</dc:creator>
  <cp:lastModifiedBy>dell</cp:lastModifiedBy>
  <cp:revision>3</cp:revision>
  <cp:lastPrinted>2022-07-07T06:29:00Z</cp:lastPrinted>
  <dcterms:created xsi:type="dcterms:W3CDTF">2022-08-29T08:51:00Z</dcterms:created>
  <dcterms:modified xsi:type="dcterms:W3CDTF">2022-08-31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  <property fmtid="{D5CDD505-2E9C-101B-9397-08002B2CF9AE}" pid="3" name="ICV">
    <vt:lpwstr>8F45D5F560274A21B092238A9526C822</vt:lpwstr>
  </property>
  <property fmtid="{D5CDD505-2E9C-101B-9397-08002B2CF9AE}" pid="4" name="KSOSaveFontToCloudKey">
    <vt:lpwstr>0_embed</vt:lpwstr>
  </property>
</Properties>
</file>